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B35F5" w14:textId="1D372B00" w:rsidR="00CB4180" w:rsidRDefault="000C4936" w:rsidP="00522F9C">
      <w:pPr>
        <w:ind w:left="720" w:firstLine="72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ject 4 </w:t>
      </w:r>
      <w:r w:rsidR="00153C73">
        <w:rPr>
          <w:b/>
          <w:sz w:val="32"/>
          <w:szCs w:val="32"/>
        </w:rPr>
        <w:t xml:space="preserve">– Team 8 - </w:t>
      </w:r>
      <w:bookmarkStart w:id="0" w:name="_GoBack"/>
      <w:bookmarkEnd w:id="0"/>
      <w:r>
        <w:rPr>
          <w:b/>
          <w:sz w:val="32"/>
          <w:szCs w:val="32"/>
        </w:rPr>
        <w:t>Product Backlog</w:t>
      </w:r>
    </w:p>
    <w:p w14:paraId="7AF1C27B" w14:textId="77777777" w:rsidR="00CB4180" w:rsidRDefault="00CB4180">
      <w:pPr>
        <w:rPr>
          <w:b/>
          <w:sz w:val="28"/>
          <w:szCs w:val="28"/>
          <w:highlight w:val="yellow"/>
        </w:rPr>
      </w:pPr>
    </w:p>
    <w:p w14:paraId="27BED7A7" w14:textId="77777777" w:rsidR="00CB4180" w:rsidRDefault="000C4936">
      <w:pPr>
        <w:rPr>
          <w:b/>
        </w:rPr>
      </w:pPr>
      <w:r>
        <w:rPr>
          <w:b/>
          <w:sz w:val="28"/>
          <w:szCs w:val="28"/>
        </w:rPr>
        <w:t>Sprint table:</w:t>
      </w:r>
    </w:p>
    <w:p w14:paraId="5F63FBF4" w14:textId="77777777" w:rsidR="00CB4180" w:rsidRDefault="000C4936">
      <w:pPr>
        <w:numPr>
          <w:ilvl w:val="0"/>
          <w:numId w:val="8"/>
        </w:numPr>
      </w:pPr>
      <w:r w:rsidRPr="000B4956">
        <w:rPr>
          <w:b/>
          <w:bCs/>
        </w:rPr>
        <w:t>P</w:t>
      </w:r>
      <w:r>
        <w:t xml:space="preserve"> stands for </w:t>
      </w:r>
      <w:r w:rsidRPr="000B4956">
        <w:rPr>
          <w:b/>
          <w:bCs/>
        </w:rPr>
        <w:t>priority</w:t>
      </w:r>
      <w:r>
        <w:t>. User stories are ordered by priority.</w:t>
      </w:r>
    </w:p>
    <w:p w14:paraId="19C5BB20" w14:textId="7B6668F2" w:rsidR="00CB4180" w:rsidRDefault="000C4936">
      <w:pPr>
        <w:numPr>
          <w:ilvl w:val="0"/>
          <w:numId w:val="8"/>
        </w:numPr>
      </w:pPr>
      <w:r w:rsidRPr="000B4956">
        <w:rPr>
          <w:b/>
          <w:bCs/>
        </w:rPr>
        <w:t>E</w:t>
      </w:r>
      <w:r>
        <w:t xml:space="preserve"> stands for </w:t>
      </w:r>
      <w:r w:rsidRPr="000B4956">
        <w:rPr>
          <w:b/>
          <w:bCs/>
        </w:rPr>
        <w:t>estimation</w:t>
      </w:r>
      <w:r>
        <w:t>. We have used the Fibonacci series as a measure.</w:t>
      </w:r>
    </w:p>
    <w:p w14:paraId="22D51124" w14:textId="70804CE8" w:rsidR="00140EB2" w:rsidRDefault="00140EB2">
      <w:pPr>
        <w:numPr>
          <w:ilvl w:val="0"/>
          <w:numId w:val="8"/>
        </w:numPr>
      </w:pPr>
      <w:proofErr w:type="spellStart"/>
      <w:proofErr w:type="gramStart"/>
      <w:r>
        <w:rPr>
          <w:b/>
          <w:bCs/>
        </w:rPr>
        <w:t>No.of</w:t>
      </w:r>
      <w:proofErr w:type="spellEnd"/>
      <w:proofErr w:type="gramEnd"/>
      <w:r>
        <w:rPr>
          <w:b/>
          <w:bCs/>
        </w:rPr>
        <w:t xml:space="preserve"> user stories = </w:t>
      </w:r>
      <w:r>
        <w:t>16</w:t>
      </w:r>
    </w:p>
    <w:p w14:paraId="64E01096" w14:textId="53031BB1" w:rsidR="00140EB2" w:rsidRDefault="00140EB2">
      <w:pPr>
        <w:numPr>
          <w:ilvl w:val="0"/>
          <w:numId w:val="8"/>
        </w:numPr>
      </w:pPr>
      <w:r w:rsidRPr="00140EB2">
        <w:rPr>
          <w:b/>
          <w:bCs/>
        </w:rPr>
        <w:t>No. of tasks</w:t>
      </w:r>
      <w:r>
        <w:t xml:space="preserve"> = 30</w:t>
      </w:r>
    </w:p>
    <w:p w14:paraId="51A87B4A" w14:textId="77777777" w:rsidR="00CB4180" w:rsidRDefault="00CB4180">
      <w:pPr>
        <w:ind w:left="720"/>
      </w:pPr>
    </w:p>
    <w:tbl>
      <w:tblPr>
        <w:tblStyle w:val="a"/>
        <w:tblW w:w="959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0"/>
        <w:gridCol w:w="510"/>
        <w:gridCol w:w="2145"/>
        <w:gridCol w:w="1185"/>
        <w:gridCol w:w="255"/>
        <w:gridCol w:w="255"/>
        <w:gridCol w:w="315"/>
        <w:gridCol w:w="300"/>
        <w:gridCol w:w="300"/>
        <w:gridCol w:w="285"/>
        <w:gridCol w:w="270"/>
        <w:gridCol w:w="255"/>
        <w:gridCol w:w="255"/>
        <w:gridCol w:w="495"/>
        <w:gridCol w:w="525"/>
        <w:gridCol w:w="495"/>
        <w:gridCol w:w="570"/>
        <w:gridCol w:w="583"/>
      </w:tblGrid>
      <w:tr w:rsidR="00CB4180" w14:paraId="689858C0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8E965B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AFE0B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0D5CC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6B8DE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Day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1EFA9B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103F9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</w:t>
            </w: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21E01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</w:t>
            </w: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5EF32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</w:t>
            </w: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61B0B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F85295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6</w:t>
            </w: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84F2F4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7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91F6E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8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79FEB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ED603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94EA30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8F6A6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2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B1585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3</w:t>
            </w: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8579A4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4</w:t>
            </w:r>
          </w:p>
        </w:tc>
      </w:tr>
      <w:tr w:rsidR="00CB4180" w14:paraId="2C354C32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1A53A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C75FD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</w:t>
            </w:r>
          </w:p>
        </w:tc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75588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ser stories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92E75" w14:textId="77777777" w:rsidR="00CB4180" w:rsidRDefault="000C4936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sks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7EF22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CDC0C6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92219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E25CC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0CE1BF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D1FAD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4E7AC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87152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04DB4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1AFFB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915DE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8856C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433451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AB4C3" w14:textId="77777777" w:rsidR="00CB4180" w:rsidRDefault="00CB418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CB4180" w14:paraId="6DC34475" w14:textId="77777777">
        <w:trPr>
          <w:trHeight w:val="855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8EC37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AA97C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4DA08" w14:textId="77777777" w:rsidR="00CB4180" w:rsidRDefault="000C4936">
            <w:pPr>
              <w:widowControl w:val="0"/>
              <w:spacing w:line="240" w:lineRule="auto"/>
            </w:pPr>
            <w:r>
              <w:t xml:space="preserve">As a user, I should be able to see a rectangle with an </w:t>
            </w:r>
            <w:r>
              <w:rPr>
                <w:b/>
              </w:rPr>
              <w:t>open bracket symbo</w:t>
            </w:r>
            <w:r>
              <w:t xml:space="preserve">l with a </w:t>
            </w:r>
            <w:r>
              <w:rPr>
                <w:b/>
              </w:rPr>
              <w:t>box at the right end</w:t>
            </w:r>
            <w:r>
              <w:t>, so that I can click on them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3D3289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a </w:t>
            </w:r>
            <w:proofErr w:type="gramStart"/>
            <w:r>
              <w:rPr>
                <w:sz w:val="20"/>
                <w:szCs w:val="20"/>
              </w:rPr>
              <w:t xml:space="preserve">class  </w:t>
            </w:r>
            <w:r>
              <w:rPr>
                <w:b/>
                <w:sz w:val="20"/>
                <w:szCs w:val="20"/>
              </w:rPr>
              <w:t>Open</w:t>
            </w:r>
            <w:proofErr w:type="gramEnd"/>
            <w:r>
              <w:rPr>
                <w:b/>
                <w:sz w:val="20"/>
                <w:szCs w:val="20"/>
              </w:rPr>
              <w:t xml:space="preserve"> Bracket</w:t>
            </w:r>
          </w:p>
          <w:p w14:paraId="0BC86C24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extend the Shape class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E967AA" w14:textId="76022478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A9C4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A407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8B61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CDFFB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D829C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6D13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56023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0489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D49F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BF17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AF61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4F891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A8AF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3FC6FB37" w14:textId="77777777">
        <w:trPr>
          <w:trHeight w:val="48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624F3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48693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8B787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993682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the shape in workspace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D0BC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A3A2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6722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5A5D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83659" w14:textId="6CD01177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9B6D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947E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7456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F336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3B0F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7BBB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8E46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4EE82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C3A5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07E67BD2" w14:textId="77777777">
        <w:trPr>
          <w:trHeight w:val="795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03E21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C46F6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BB3671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t xml:space="preserve">As a user, I should be able to see a rectangle with </w:t>
            </w:r>
            <w:proofErr w:type="gramStart"/>
            <w:r>
              <w:t xml:space="preserve">a  </w:t>
            </w:r>
            <w:r>
              <w:rPr>
                <w:b/>
              </w:rPr>
              <w:t>closed</w:t>
            </w:r>
            <w:proofErr w:type="gramEnd"/>
            <w:r>
              <w:rPr>
                <w:b/>
              </w:rPr>
              <w:t xml:space="preserve"> bracket</w:t>
            </w:r>
            <w:r>
              <w:t xml:space="preserve"> with a </w:t>
            </w:r>
            <w:r>
              <w:rPr>
                <w:b/>
              </w:rPr>
              <w:t>circle at the left end</w:t>
            </w:r>
            <w:r>
              <w:t>, so that I can click on them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4562E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a </w:t>
            </w:r>
            <w:proofErr w:type="gramStart"/>
            <w:r>
              <w:rPr>
                <w:sz w:val="20"/>
                <w:szCs w:val="20"/>
              </w:rPr>
              <w:t xml:space="preserve">class  </w:t>
            </w:r>
            <w:r>
              <w:rPr>
                <w:b/>
                <w:sz w:val="20"/>
                <w:szCs w:val="20"/>
              </w:rPr>
              <w:t>Closed</w:t>
            </w:r>
            <w:proofErr w:type="gramEnd"/>
            <w:r>
              <w:rPr>
                <w:b/>
                <w:sz w:val="20"/>
                <w:szCs w:val="20"/>
              </w:rPr>
              <w:t xml:space="preserve"> Bracket</w:t>
            </w:r>
          </w:p>
          <w:p w14:paraId="110B0758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extend the Shape class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56C45" w14:textId="4B3E0EF9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780D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D66FA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53DD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A15BF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1A87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B8844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716E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6222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8757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F9E3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5761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0A04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C60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20433E05" w14:textId="77777777">
        <w:trPr>
          <w:trHeight w:val="48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8DE23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EBD0F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7A1D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D8BA8D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the shape in workspace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9A05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82F4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96C5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E010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A1E9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477C5" w14:textId="053AFEFD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3B68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2D48F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54AD8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91FBA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0B0F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2493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F165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083E1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0E3C9EFE" w14:textId="77777777">
        <w:trPr>
          <w:trHeight w:val="930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EFFBC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5B8CC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DF3A5B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t xml:space="preserve">As a user, I should be able to see a rectangle with a </w:t>
            </w:r>
            <w:r>
              <w:rPr>
                <w:b/>
              </w:rPr>
              <w:t xml:space="preserve">lesser than symbol </w:t>
            </w:r>
            <w:r>
              <w:t xml:space="preserve">with </w:t>
            </w:r>
            <w:r>
              <w:rPr>
                <w:b/>
              </w:rPr>
              <w:t>one circle at the left end and two circles at the right end</w:t>
            </w:r>
            <w:r>
              <w:t>, so that I can click on them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CEA381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a </w:t>
            </w:r>
            <w:proofErr w:type="gramStart"/>
            <w:r>
              <w:rPr>
                <w:sz w:val="20"/>
                <w:szCs w:val="20"/>
              </w:rPr>
              <w:t xml:space="preserve">class  </w:t>
            </w:r>
            <w:r>
              <w:rPr>
                <w:b/>
                <w:sz w:val="20"/>
                <w:szCs w:val="20"/>
              </w:rPr>
              <w:t>LessThan</w:t>
            </w:r>
            <w:proofErr w:type="gramEnd"/>
          </w:p>
          <w:p w14:paraId="54635BA9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extend the Shape class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C04D6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5DDDB" w14:textId="26D13835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FCDCF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51E3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4BF7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29EA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C9BA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7CE1C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DCC3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C0DDD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B0B8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5D0A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E3364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6209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265817A1" w14:textId="77777777">
        <w:trPr>
          <w:trHeight w:val="48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AC25DA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50325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6924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7C1CE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the shape in workspace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2E54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204B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AF3D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9240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8A8E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40614" w14:textId="4354F405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D9D94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037A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301F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0335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E175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2988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191A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CEEF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02AF5F6A" w14:textId="77777777">
        <w:trPr>
          <w:trHeight w:val="1050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F412D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40BFA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0C4B3E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t xml:space="preserve">As a user, I should be able to see a rectangle with a </w:t>
            </w:r>
            <w:r>
              <w:rPr>
                <w:b/>
              </w:rPr>
              <w:t xml:space="preserve">greater than symbol </w:t>
            </w:r>
            <w:r>
              <w:t xml:space="preserve">with </w:t>
            </w:r>
            <w:r>
              <w:rPr>
                <w:b/>
              </w:rPr>
              <w:t>one circle at the right end and two circles at the left end</w:t>
            </w:r>
            <w:r>
              <w:t>, so that I can click on them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F3FB3" w14:textId="77777777" w:rsidR="00CB4180" w:rsidRDefault="000C4936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a </w:t>
            </w:r>
            <w:proofErr w:type="gramStart"/>
            <w:r>
              <w:rPr>
                <w:sz w:val="20"/>
                <w:szCs w:val="20"/>
              </w:rPr>
              <w:t xml:space="preserve">class  </w:t>
            </w:r>
            <w:r>
              <w:rPr>
                <w:b/>
                <w:sz w:val="20"/>
                <w:szCs w:val="20"/>
              </w:rPr>
              <w:t>Great</w:t>
            </w:r>
            <w:proofErr w:type="gramEnd"/>
          </w:p>
          <w:p w14:paraId="5A2B7604" w14:textId="77777777" w:rsidR="00CB4180" w:rsidRDefault="000C4936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proofErr w:type="gramStart"/>
            <w:r>
              <w:rPr>
                <w:b/>
                <w:sz w:val="20"/>
                <w:szCs w:val="20"/>
              </w:rPr>
              <w:t>Than</w:t>
            </w:r>
            <w:proofErr w:type="gramEnd"/>
          </w:p>
          <w:p w14:paraId="505B6CF1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extend the Shape class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F2C3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F616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904E4" w14:textId="43660340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4D491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9BBE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AE19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C3E5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1027B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11DA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B7F1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74CA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47E7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B4158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B0A1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6325C818" w14:textId="77777777">
        <w:trPr>
          <w:trHeight w:val="945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EC2294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73CAB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DF3FB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9D2AC5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the shape in workspace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7EC41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35C8B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252A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09844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510D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0472B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158BB" w14:textId="2D2241EE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5C2A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8FD1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1802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EC94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CE34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86BC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B2EF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7639D2DA" w14:textId="77777777">
        <w:trPr>
          <w:trHeight w:val="1020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7A1F0E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629DC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0CB98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t xml:space="preserve">As a user, I should be able to see a rectangle with an </w:t>
            </w:r>
            <w:r>
              <w:rPr>
                <w:b/>
              </w:rPr>
              <w:t xml:space="preserve">at (@) symbol </w:t>
            </w:r>
            <w:r>
              <w:t xml:space="preserve">with </w:t>
            </w:r>
            <w:r>
              <w:rPr>
                <w:b/>
              </w:rPr>
              <w:t>one circle at the left end and two circles at the right end</w:t>
            </w:r>
            <w:r>
              <w:t>, so that I can click on them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F448F" w14:textId="77777777" w:rsidR="00CB4180" w:rsidRDefault="000C4936">
            <w:pPr>
              <w:widowControl w:val="0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a </w:t>
            </w:r>
            <w:proofErr w:type="gramStart"/>
            <w:r>
              <w:rPr>
                <w:sz w:val="20"/>
                <w:szCs w:val="20"/>
              </w:rPr>
              <w:t xml:space="preserve">class  </w:t>
            </w:r>
            <w:r>
              <w:rPr>
                <w:b/>
                <w:sz w:val="20"/>
                <w:szCs w:val="20"/>
              </w:rPr>
              <w:t>AtThe</w:t>
            </w:r>
            <w:proofErr w:type="gramEnd"/>
          </w:p>
          <w:p w14:paraId="5EC60095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Rate</w:t>
            </w:r>
          </w:p>
          <w:p w14:paraId="6D113DC6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extend the Shape class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BD97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3039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DDC1A" w14:textId="3B97785B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18AE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B190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D3D9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E0042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CE8A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6DC7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855E5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0C22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6871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98C35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B8A0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5D4AED52" w14:textId="77777777">
        <w:trPr>
          <w:trHeight w:val="915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5ADF85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DC190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79FC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8A56D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the shape in workspace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EF192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A566E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69957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8D9F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FA93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3C32F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C3B91" w14:textId="16480056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06240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1387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1480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6654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7478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E0DD7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9BFD2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42DBACDB" w14:textId="77777777">
        <w:trPr>
          <w:trHeight w:val="945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F592E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8CECE4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689CA1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t xml:space="preserve">As a user, I should be able to see a rectangle with a </w:t>
            </w:r>
            <w:proofErr w:type="gramStart"/>
            <w:r>
              <w:rPr>
                <w:b/>
              </w:rPr>
              <w:t>dash(</w:t>
            </w:r>
            <w:proofErr w:type="gramEnd"/>
            <w:r>
              <w:rPr>
                <w:b/>
              </w:rPr>
              <w:t xml:space="preserve">-) symbol </w:t>
            </w:r>
            <w:r>
              <w:t xml:space="preserve">with </w:t>
            </w:r>
            <w:r>
              <w:rPr>
                <w:b/>
              </w:rPr>
              <w:t>one circle at each end</w:t>
            </w:r>
            <w:r>
              <w:t>, so that I can click on them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D9000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a </w:t>
            </w:r>
            <w:proofErr w:type="gramStart"/>
            <w:r>
              <w:rPr>
                <w:sz w:val="20"/>
                <w:szCs w:val="20"/>
              </w:rPr>
              <w:t xml:space="preserve">class  </w:t>
            </w:r>
            <w:r>
              <w:rPr>
                <w:b/>
                <w:sz w:val="20"/>
                <w:szCs w:val="20"/>
              </w:rPr>
              <w:t>Hyphen</w:t>
            </w:r>
            <w:proofErr w:type="gramEnd"/>
          </w:p>
          <w:p w14:paraId="119A1CBB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extend the Shape class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CE56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9BED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A3150" w14:textId="3CF10730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2BEA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08E3F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E1F4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A372A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2A53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A324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7F09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C6859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EA69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9374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9C15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1EFCC9F0" w14:textId="77777777">
        <w:trPr>
          <w:trHeight w:val="48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831D83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FD6CC" w14:textId="77777777" w:rsidR="00CB4180" w:rsidRDefault="00CB4180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B0306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D614A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the shape in workspace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CA427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65200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B9BD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6706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21AF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08A5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8BA1A" w14:textId="6341918C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8204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B43C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3BFB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DF56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CEDF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25D1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95FC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2C5CC2CD" w14:textId="77777777">
        <w:trPr>
          <w:trHeight w:val="480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DBB1D6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23AAE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D1FA2F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t xml:space="preserve">As a user, I should be able to see a rectangle with </w:t>
            </w:r>
            <w:r>
              <w:rPr>
                <w:b/>
              </w:rPr>
              <w:t xml:space="preserve">two horizontal lines </w:t>
            </w:r>
            <w:r>
              <w:t xml:space="preserve">with </w:t>
            </w:r>
            <w:r>
              <w:rPr>
                <w:b/>
              </w:rPr>
              <w:t xml:space="preserve">two bars at the right and left ends </w:t>
            </w:r>
            <w:r>
              <w:t>so that I can click on them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778FCE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a </w:t>
            </w:r>
            <w:proofErr w:type="gramStart"/>
            <w:r>
              <w:rPr>
                <w:sz w:val="20"/>
                <w:szCs w:val="20"/>
              </w:rPr>
              <w:t xml:space="preserve">class  </w:t>
            </w:r>
            <w:r>
              <w:rPr>
                <w:b/>
                <w:sz w:val="20"/>
                <w:szCs w:val="20"/>
              </w:rPr>
              <w:t>Rectangle</w:t>
            </w:r>
            <w:proofErr w:type="gramEnd"/>
          </w:p>
          <w:p w14:paraId="33D48430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nd extend the Shape class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E001A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AD145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1A34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11764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E81F" w14:textId="05AD84E6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CD50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5AA2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FCE1D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701EB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571BC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0D40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3797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8CC4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0F8F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5CEFAE03" w14:textId="77777777">
        <w:trPr>
          <w:trHeight w:val="96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9F17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A2190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732D5" w14:textId="77777777" w:rsidR="00CB4180" w:rsidRDefault="00CB4180">
            <w:pPr>
              <w:widowControl w:val="0"/>
              <w:spacing w:line="240" w:lineRule="auto"/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5D0A5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the shape in workspace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23DC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8F49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C94B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1B8C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B4A2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9283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38A297" w14:textId="65798B70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C2682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360B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2023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5B67C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A9CDF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4F097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B15C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63E2C31C" w14:textId="77777777">
        <w:trPr>
          <w:trHeight w:val="1350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F39BCD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AD0B33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36397" w14:textId="77777777" w:rsidR="00CB4180" w:rsidRDefault="000C4936">
            <w:pPr>
              <w:widowControl w:val="0"/>
              <w:spacing w:line="240" w:lineRule="auto"/>
            </w:pPr>
            <w:r>
              <w:t>As a user, I should be able to click on any box of any rectangle and connect with any other box.</w:t>
            </w:r>
          </w:p>
          <w:p w14:paraId="27607D4F" w14:textId="77777777" w:rsidR="00CB4180" w:rsidRDefault="00CB4180">
            <w:pPr>
              <w:widowControl w:val="0"/>
              <w:spacing w:line="240" w:lineRule="auto"/>
            </w:pPr>
          </w:p>
          <w:p w14:paraId="3BB41771" w14:textId="77777777" w:rsidR="00CB4180" w:rsidRDefault="00CB4180">
            <w:pPr>
              <w:widowControl w:val="0"/>
              <w:spacing w:line="240" w:lineRule="auto"/>
            </w:pPr>
          </w:p>
          <w:p w14:paraId="06F4186E" w14:textId="77777777" w:rsidR="00CB4180" w:rsidRDefault="00CB4180">
            <w:pPr>
              <w:widowControl w:val="0"/>
              <w:spacing w:line="240" w:lineRule="auto"/>
            </w:pPr>
          </w:p>
          <w:p w14:paraId="5D59E749" w14:textId="77777777" w:rsidR="00CB4180" w:rsidRDefault="00CB4180">
            <w:pPr>
              <w:widowControl w:val="0"/>
              <w:spacing w:line="240" w:lineRule="auto"/>
            </w:pPr>
          </w:p>
          <w:p w14:paraId="5D0AC59E" w14:textId="77777777" w:rsidR="00CB4180" w:rsidRDefault="00CB4180">
            <w:pPr>
              <w:widowControl w:val="0"/>
              <w:spacing w:line="240" w:lineRule="auto"/>
            </w:pPr>
          </w:p>
          <w:p w14:paraId="014C2009" w14:textId="77777777" w:rsidR="00CB4180" w:rsidRDefault="00CB4180">
            <w:pPr>
              <w:widowControl w:val="0"/>
              <w:spacing w:line="240" w:lineRule="auto"/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5A061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mouse listeners for </w:t>
            </w:r>
            <w:proofErr w:type="gramStart"/>
            <w:r>
              <w:rPr>
                <w:sz w:val="20"/>
                <w:szCs w:val="20"/>
              </w:rPr>
              <w:t>the  boxes</w:t>
            </w:r>
            <w:proofErr w:type="gramEnd"/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6A26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0FD5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3EE1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1A90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DF54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A7F4D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9D27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B4B88" w14:textId="02E730E4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DA4C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84B2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8DD1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733E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E9EE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33AF8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31C4C22F" w14:textId="77777777">
        <w:trPr>
          <w:trHeight w:val="135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63F1E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4C20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D45179" w14:textId="77777777" w:rsidR="00CB4180" w:rsidRDefault="00CB4180">
            <w:pPr>
              <w:widowControl w:val="0"/>
              <w:spacing w:line="240" w:lineRule="auto"/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465B02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all line class to connect two shapes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E439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3555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CC20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BF94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47133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96A6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4564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DA4E6" w14:textId="7A4B4F33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0BE89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7BFC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6037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B0174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7A7D0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B34C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4350AA2A" w14:textId="77777777">
        <w:trPr>
          <w:trHeight w:val="480"/>
        </w:trPr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5A63A2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AD2087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5E3B6" w14:textId="77777777" w:rsidR="00CB4180" w:rsidRDefault="000C4936">
            <w:pPr>
              <w:widowControl w:val="0"/>
              <w:spacing w:line="240" w:lineRule="auto"/>
            </w:pPr>
            <w:r>
              <w:t>As a user, I should not be able to draw multiple lines from a single box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DA2F1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heck if a box is already connected to any </w:t>
            </w:r>
            <w:proofErr w:type="gramStart"/>
            <w:r>
              <w:rPr>
                <w:sz w:val="20"/>
                <w:szCs w:val="20"/>
              </w:rPr>
              <w:t>other  box</w:t>
            </w:r>
            <w:proofErr w:type="gramEnd"/>
            <w:r>
              <w:rPr>
                <w:sz w:val="20"/>
                <w:szCs w:val="20"/>
              </w:rPr>
              <w:t xml:space="preserve"> in a shape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20F1F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022B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71B6D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7FBAC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C72E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1CEC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5A81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E5C5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9A25B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A6BF37" w14:textId="6C25CDB9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28EF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3D92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F4A6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6D83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36C33C92" w14:textId="77777777">
        <w:trPr>
          <w:trHeight w:val="480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9CE959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B0B7E1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ADD39" w14:textId="77777777" w:rsidR="00CB4180" w:rsidRDefault="000C4936">
            <w:pPr>
              <w:widowControl w:val="0"/>
              <w:spacing w:line="240" w:lineRule="auto"/>
            </w:pPr>
            <w:r>
              <w:t>As a user, I should be able to draw multiple lines from a horizontal bar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5AD2C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mouse listener for the bar class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1462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E1A5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556E5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61D3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C00F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CD640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38D8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A43C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67C054" w14:textId="5252BB6B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A1A7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68A7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5BEB4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CCA2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4BE3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1E9C94D0" w14:textId="77777777">
        <w:trPr>
          <w:trHeight w:val="48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F7840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0FC5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CD8B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1BE4A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low multiple connection for the bar class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DFB5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5120D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67E5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0A01C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3539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DB6E7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29F9E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6462E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28E1C" w14:textId="1143ABE3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82946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2F64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FB02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84B8C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0AAF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50F98264" w14:textId="77777777">
        <w:trPr>
          <w:trHeight w:val="480"/>
        </w:trPr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5AE6D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174A7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21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4D142" w14:textId="77777777" w:rsidR="00CB4180" w:rsidRDefault="000C4936">
            <w:pPr>
              <w:widowControl w:val="0"/>
              <w:spacing w:line="240" w:lineRule="auto"/>
            </w:pPr>
            <w:r>
              <w:t>As a user, I should not be able to connect a box from one rectangle to a box in the same rectangle except the rectangle with @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C995B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rite rules to check the type of class and allow /deny </w:t>
            </w:r>
            <w:proofErr w:type="gramStart"/>
            <w:r>
              <w:rPr>
                <w:sz w:val="20"/>
                <w:szCs w:val="20"/>
              </w:rPr>
              <w:t>if  it</w:t>
            </w:r>
            <w:proofErr w:type="gramEnd"/>
            <w:r>
              <w:rPr>
                <w:sz w:val="20"/>
                <w:szCs w:val="20"/>
              </w:rPr>
              <w:t xml:space="preserve">  is in the same rectangle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423B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6B977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DDA7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1D56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58F2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20C8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89CB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21A4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746A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AD3561" w14:textId="7C06D290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E5882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4352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98DB5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4345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0541503E" w14:textId="77777777">
        <w:trPr>
          <w:trHeight w:val="480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C0F6C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B85496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91DABB" w14:textId="77777777" w:rsidR="00CB4180" w:rsidRDefault="000C4936">
            <w:pPr>
              <w:widowControl w:val="0"/>
              <w:spacing w:line="240" w:lineRule="auto"/>
            </w:pPr>
            <w:r>
              <w:t>As a developer, I want to learn about parenthesis matching, so that I can perform compile function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1026A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Learn about techniques </w:t>
            </w:r>
            <w:proofErr w:type="gramStart"/>
            <w:r>
              <w:rPr>
                <w:sz w:val="20"/>
                <w:szCs w:val="20"/>
              </w:rPr>
              <w:t>to  check</w:t>
            </w:r>
            <w:proofErr w:type="gramEnd"/>
            <w:r>
              <w:rPr>
                <w:sz w:val="20"/>
                <w:szCs w:val="20"/>
              </w:rPr>
              <w:t xml:space="preserve">  if given expression is valid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6651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A1E3C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B0AE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CE04B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973D7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1EC4E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5436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A7FD6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0D4E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440CA" w14:textId="2FC2AE80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658E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DE6A3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EA6D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24EA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1C8E5AE8" w14:textId="77777777">
        <w:trPr>
          <w:trHeight w:val="48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B004A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E97D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3D68B" w14:textId="77777777" w:rsidR="00CB4180" w:rsidRDefault="00CB4180">
            <w:pPr>
              <w:widowControl w:val="0"/>
              <w:spacing w:line="240" w:lineRule="auto"/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4A5841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y with small examples to be valid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28939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23FB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292F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BE40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75DB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2536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652D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3B87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8DBA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FDD34" w14:textId="28594A91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5E2A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483B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EF0BE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7A5B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05B2A458" w14:textId="77777777">
        <w:trPr>
          <w:trHeight w:val="480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24628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A3823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854C2" w14:textId="77777777" w:rsidR="00CB4180" w:rsidRDefault="000C4936">
            <w:pPr>
              <w:widowControl w:val="0"/>
              <w:spacing w:line="240" w:lineRule="auto"/>
            </w:pPr>
            <w:r>
              <w:t xml:space="preserve">As a developer, I </w:t>
            </w:r>
            <w:r>
              <w:lastRenderedPageBreak/>
              <w:t>want to learn and revisit the data structure used for storing shapes, so that I can perform compile function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F8593C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Analyze different </w:t>
            </w:r>
            <w:r>
              <w:rPr>
                <w:sz w:val="20"/>
                <w:szCs w:val="20"/>
              </w:rPr>
              <w:lastRenderedPageBreak/>
              <w:t xml:space="preserve">data structures used </w:t>
            </w:r>
            <w:proofErr w:type="gramStart"/>
            <w:r>
              <w:rPr>
                <w:sz w:val="20"/>
                <w:szCs w:val="20"/>
              </w:rPr>
              <w:t>to  store</w:t>
            </w:r>
            <w:proofErr w:type="gramEnd"/>
            <w:r>
              <w:rPr>
                <w:sz w:val="20"/>
                <w:szCs w:val="20"/>
              </w:rPr>
              <w:t xml:space="preserve"> shapes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44CE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8234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EF67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024E1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7B4CF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4231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37CF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D74A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D2217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5A751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A1F22" w14:textId="3F74ACDC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99554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8B31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C868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36547270" w14:textId="77777777">
        <w:trPr>
          <w:trHeight w:val="48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784A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80B5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74C23" w14:textId="77777777" w:rsidR="00CB4180" w:rsidRDefault="00CB4180">
            <w:pPr>
              <w:widowControl w:val="0"/>
              <w:spacing w:line="240" w:lineRule="auto"/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A0C484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are efficiency and decide 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9FC1B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7411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E86DB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5C9F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1E35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A8B7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63E4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0445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BBFC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962C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0E4CC5" w14:textId="608A3722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4066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97237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37877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506E5F7F" w14:textId="77777777">
        <w:trPr>
          <w:trHeight w:val="750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711D8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347F88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D6C1B" w14:textId="77777777" w:rsidR="00CB4180" w:rsidRDefault="000C4936">
            <w:pPr>
              <w:widowControl w:val="0"/>
              <w:spacing w:line="240" w:lineRule="auto"/>
            </w:pPr>
            <w:r>
              <w:t>As a user, I should be able to validate if the expressions in the workspace are correct so that I can compile them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930A2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reate class compile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B953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7203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BA64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7233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0F205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8935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18E2A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C9C3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147C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CD6F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0C5C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07EFE" w14:textId="49A59A40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4C15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A3C7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6B7FBE76" w14:textId="77777777">
        <w:trPr>
          <w:trHeight w:val="48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262C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A5403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9E6855" w14:textId="77777777" w:rsidR="00CB4180" w:rsidRDefault="00CB4180">
            <w:pPr>
              <w:widowControl w:val="0"/>
              <w:spacing w:line="240" w:lineRule="auto"/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56E9A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rite </w:t>
            </w:r>
            <w:proofErr w:type="gramStart"/>
            <w:r>
              <w:rPr>
                <w:sz w:val="20"/>
                <w:szCs w:val="20"/>
              </w:rPr>
              <w:t>Rules  for</w:t>
            </w:r>
            <w:proofErr w:type="gramEnd"/>
            <w:r>
              <w:rPr>
                <w:sz w:val="20"/>
                <w:szCs w:val="20"/>
              </w:rPr>
              <w:t xml:space="preserve"> valid and invalid  connection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0EF1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21742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72402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5052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32D8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5E8F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6EE3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4CE34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B8294F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581C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FC2F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6A517" w14:textId="711B5B12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841C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FD0F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5B1EEA1F" w14:textId="77777777">
        <w:trPr>
          <w:trHeight w:val="750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A99F3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0B419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A2575" w14:textId="77777777" w:rsidR="00CB4180" w:rsidRDefault="000C4936">
            <w:pPr>
              <w:widowControl w:val="0"/>
              <w:spacing w:line="240" w:lineRule="auto"/>
            </w:pPr>
            <w:r>
              <w:t>As a user, I should be able to create multiple tabs of the workspace so that I can work on different expressions at the same time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7BD571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</w:t>
            </w:r>
            <w:proofErr w:type="gramStart"/>
            <w:r>
              <w:rPr>
                <w:sz w:val="20"/>
                <w:szCs w:val="20"/>
              </w:rPr>
              <w:t>a  new</w:t>
            </w:r>
            <w:proofErr w:type="gramEnd"/>
            <w:r>
              <w:rPr>
                <w:sz w:val="20"/>
                <w:szCs w:val="20"/>
              </w:rPr>
              <w:t xml:space="preserve"> class  and </w:t>
            </w:r>
          </w:p>
          <w:p w14:paraId="54B82505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d GUI for NewTab button</w:t>
            </w:r>
          </w:p>
          <w:p w14:paraId="377109E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95E20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BCFE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328ED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9F302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79579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FE111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323F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73E1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464BF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DCA7A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19A87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0801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E1E23" w14:textId="0DD77A35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6F842" w14:textId="310D5BF3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CB4180" w14:paraId="4993B411" w14:textId="77777777">
        <w:trPr>
          <w:trHeight w:val="75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08818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5ED35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E97A2" w14:textId="77777777" w:rsidR="00CB4180" w:rsidRDefault="00CB4180">
            <w:pPr>
              <w:widowControl w:val="0"/>
              <w:spacing w:line="240" w:lineRule="auto"/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6BF267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st NewTab in workspace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F170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28D6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794E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78AF7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F8B7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C6596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5FAF7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B17C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2D472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F6CD3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CEA35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CD51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690D8" w14:textId="50327D39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CF73A0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7A4F98D4" w14:textId="77777777">
        <w:trPr>
          <w:trHeight w:val="975"/>
        </w:trPr>
        <w:tc>
          <w:tcPr>
            <w:tcW w:w="60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FBC3A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51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94E4EC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214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F0223" w14:textId="77777777" w:rsidR="00CB4180" w:rsidRDefault="000C4936">
            <w:pPr>
              <w:widowControl w:val="0"/>
              <w:spacing w:line="240" w:lineRule="auto"/>
            </w:pPr>
            <w:r>
              <w:t>As a user, I should be able to double click on any rectangle on the right panel and input a value for the respective rectangle.</w:t>
            </w: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1A85E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reate class inputText 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50C1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CD3E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0AE63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EB1E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B0624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7613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9D937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F097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AA148E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E389F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1993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0630C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48B72" w14:textId="30213BEE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63DDA" w14:textId="2BC194F6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  <w:tr w:rsidR="00CB4180" w14:paraId="55DD08C2" w14:textId="77777777">
        <w:trPr>
          <w:trHeight w:val="480"/>
        </w:trPr>
        <w:tc>
          <w:tcPr>
            <w:tcW w:w="60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6F10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1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7A042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14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DCE6A" w14:textId="77777777" w:rsidR="00CB4180" w:rsidRDefault="00CB4180">
            <w:pPr>
              <w:widowControl w:val="0"/>
              <w:spacing w:line="240" w:lineRule="auto"/>
            </w:pPr>
          </w:p>
        </w:tc>
        <w:tc>
          <w:tcPr>
            <w:tcW w:w="11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E4A395" w14:textId="77777777" w:rsidR="00CB4180" w:rsidRDefault="000C4936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ore input value for the respective Shape.</w:t>
            </w: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4544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14C9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4ADF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F3173A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CEE9E1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F4675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F0206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D5C0B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11738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D4AE9D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B8CC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3D282" w14:textId="77777777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F8B83" w14:textId="0E8CD0AA" w:rsidR="00CB4180" w:rsidRDefault="00D6629D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7E29A" w14:textId="5BE9EC55" w:rsidR="00CB4180" w:rsidRDefault="00CB4180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</w:tr>
    </w:tbl>
    <w:p w14:paraId="1BA5DA03" w14:textId="77777777" w:rsidR="00CB4180" w:rsidRDefault="00CB4180">
      <w:pPr>
        <w:rPr>
          <w:b/>
          <w:sz w:val="28"/>
          <w:szCs w:val="28"/>
        </w:rPr>
      </w:pPr>
    </w:p>
    <w:p w14:paraId="44A96F45" w14:textId="77777777" w:rsidR="00CB4180" w:rsidRDefault="00CB4180">
      <w:pPr>
        <w:rPr>
          <w:b/>
          <w:sz w:val="28"/>
          <w:szCs w:val="28"/>
        </w:rPr>
      </w:pPr>
    </w:p>
    <w:p w14:paraId="7C1D525D" w14:textId="77777777" w:rsidR="00E60289" w:rsidRDefault="00E60289">
      <w:pPr>
        <w:rPr>
          <w:b/>
          <w:sz w:val="28"/>
          <w:szCs w:val="28"/>
        </w:rPr>
      </w:pPr>
    </w:p>
    <w:p w14:paraId="38D43E5E" w14:textId="77777777" w:rsidR="00E60289" w:rsidRDefault="00E60289">
      <w:pPr>
        <w:rPr>
          <w:b/>
          <w:sz w:val="28"/>
          <w:szCs w:val="28"/>
        </w:rPr>
      </w:pPr>
    </w:p>
    <w:p w14:paraId="0353B9F1" w14:textId="77777777" w:rsidR="00E60289" w:rsidRDefault="00E60289">
      <w:pPr>
        <w:rPr>
          <w:b/>
          <w:sz w:val="28"/>
          <w:szCs w:val="28"/>
        </w:rPr>
      </w:pPr>
    </w:p>
    <w:p w14:paraId="30461384" w14:textId="77777777" w:rsidR="00E60289" w:rsidRDefault="00E60289">
      <w:pPr>
        <w:rPr>
          <w:b/>
          <w:sz w:val="28"/>
          <w:szCs w:val="28"/>
        </w:rPr>
      </w:pPr>
    </w:p>
    <w:p w14:paraId="1E5F20C4" w14:textId="77777777" w:rsidR="00E60289" w:rsidRDefault="00E60289">
      <w:pPr>
        <w:rPr>
          <w:b/>
          <w:sz w:val="28"/>
          <w:szCs w:val="28"/>
        </w:rPr>
      </w:pPr>
    </w:p>
    <w:p w14:paraId="2C1DC6DE" w14:textId="77777777" w:rsidR="00E60289" w:rsidRDefault="00E60289">
      <w:pPr>
        <w:rPr>
          <w:b/>
          <w:sz w:val="28"/>
          <w:szCs w:val="28"/>
        </w:rPr>
      </w:pPr>
    </w:p>
    <w:p w14:paraId="28061592" w14:textId="77777777" w:rsidR="00E60289" w:rsidRDefault="00E60289">
      <w:pPr>
        <w:rPr>
          <w:b/>
          <w:sz w:val="28"/>
          <w:szCs w:val="28"/>
        </w:rPr>
      </w:pPr>
    </w:p>
    <w:p w14:paraId="33595C4A" w14:textId="77777777" w:rsidR="00E60289" w:rsidRDefault="00E60289">
      <w:pPr>
        <w:rPr>
          <w:b/>
          <w:sz w:val="28"/>
          <w:szCs w:val="28"/>
        </w:rPr>
      </w:pPr>
    </w:p>
    <w:p w14:paraId="331E7D2A" w14:textId="0C7659A2" w:rsidR="00CB4180" w:rsidRDefault="000C4936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Sprint Review:</w:t>
      </w:r>
    </w:p>
    <w:p w14:paraId="33B47898" w14:textId="77777777" w:rsidR="00CB4180" w:rsidRDefault="00CB4180">
      <w:pPr>
        <w:rPr>
          <w:b/>
          <w:sz w:val="28"/>
          <w:szCs w:val="28"/>
        </w:rPr>
      </w:pPr>
    </w:p>
    <w:p w14:paraId="2D832BDF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Attended by: </w:t>
      </w:r>
    </w:p>
    <w:p w14:paraId="1C36DCE3" w14:textId="77777777" w:rsidR="00CB4180" w:rsidRDefault="000C4936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mudhan Manisekaran</w:t>
      </w:r>
    </w:p>
    <w:p w14:paraId="7FC49FE4" w14:textId="77777777" w:rsidR="00CB4180" w:rsidRDefault="000C4936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nusha Singh</w:t>
      </w:r>
    </w:p>
    <w:p w14:paraId="3536ED35" w14:textId="77777777" w:rsidR="00CB4180" w:rsidRDefault="000C4936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Kartik Mathpal</w:t>
      </w:r>
    </w:p>
    <w:p w14:paraId="1736DC01" w14:textId="77777777" w:rsidR="00CB4180" w:rsidRDefault="000C4936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andya Manoharan</w:t>
      </w:r>
    </w:p>
    <w:p w14:paraId="2EA2CC5C" w14:textId="77777777" w:rsidR="00CB4180" w:rsidRDefault="000C4936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ayali Tanawade</w:t>
      </w:r>
    </w:p>
    <w:p w14:paraId="3686AF87" w14:textId="77777777" w:rsidR="00CB4180" w:rsidRDefault="00CB4180">
      <w:pPr>
        <w:rPr>
          <w:sz w:val="24"/>
          <w:szCs w:val="24"/>
        </w:rPr>
      </w:pPr>
    </w:p>
    <w:p w14:paraId="68089A2B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What was done in this sprint:</w:t>
      </w:r>
    </w:p>
    <w:p w14:paraId="2D0F5271" w14:textId="2B091CBC" w:rsidR="00CB4180" w:rsidRDefault="000C4936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7 new </w:t>
      </w:r>
      <w:r w:rsidR="00A77D23">
        <w:rPr>
          <w:sz w:val="24"/>
          <w:szCs w:val="24"/>
        </w:rPr>
        <w:t>shapes</w:t>
      </w:r>
      <w:r>
        <w:rPr>
          <w:sz w:val="24"/>
          <w:szCs w:val="24"/>
        </w:rPr>
        <w:t xml:space="preserve"> </w:t>
      </w:r>
      <w:r w:rsidR="00A77D23">
        <w:rPr>
          <w:sz w:val="24"/>
          <w:szCs w:val="24"/>
        </w:rPr>
        <w:t xml:space="preserve">namely </w:t>
      </w:r>
      <w:proofErr w:type="spellStart"/>
      <w:r w:rsidR="00A77D23">
        <w:rPr>
          <w:sz w:val="24"/>
          <w:szCs w:val="24"/>
        </w:rPr>
        <w:t>OpenBracket</w:t>
      </w:r>
      <w:proofErr w:type="spellEnd"/>
      <w:r w:rsidR="00A77D23">
        <w:rPr>
          <w:sz w:val="24"/>
          <w:szCs w:val="24"/>
        </w:rPr>
        <w:t xml:space="preserve">, </w:t>
      </w:r>
      <w:proofErr w:type="spellStart"/>
      <w:r w:rsidR="00A77D23">
        <w:rPr>
          <w:sz w:val="24"/>
          <w:szCs w:val="24"/>
        </w:rPr>
        <w:t>CloseBracket</w:t>
      </w:r>
      <w:proofErr w:type="spellEnd"/>
      <w:r w:rsidR="00A77D23">
        <w:rPr>
          <w:sz w:val="24"/>
          <w:szCs w:val="24"/>
        </w:rPr>
        <w:t xml:space="preserve">, </w:t>
      </w:r>
      <w:proofErr w:type="spellStart"/>
      <w:r w:rsidR="00A77D23">
        <w:rPr>
          <w:sz w:val="24"/>
          <w:szCs w:val="24"/>
        </w:rPr>
        <w:t>LessThan</w:t>
      </w:r>
      <w:proofErr w:type="spellEnd"/>
      <w:r w:rsidR="00A77D23">
        <w:rPr>
          <w:sz w:val="24"/>
          <w:szCs w:val="24"/>
        </w:rPr>
        <w:t xml:space="preserve">, </w:t>
      </w:r>
      <w:proofErr w:type="spellStart"/>
      <w:r w:rsidR="00A77D23">
        <w:rPr>
          <w:sz w:val="24"/>
          <w:szCs w:val="24"/>
        </w:rPr>
        <w:t>GreaterThan</w:t>
      </w:r>
      <w:proofErr w:type="spellEnd"/>
      <w:r w:rsidR="00A77D23">
        <w:rPr>
          <w:sz w:val="24"/>
          <w:szCs w:val="24"/>
        </w:rPr>
        <w:t xml:space="preserve">, </w:t>
      </w:r>
      <w:proofErr w:type="spellStart"/>
      <w:r w:rsidR="00A77D23">
        <w:rPr>
          <w:sz w:val="24"/>
          <w:szCs w:val="24"/>
        </w:rPr>
        <w:t>AtTheRate</w:t>
      </w:r>
      <w:proofErr w:type="spellEnd"/>
      <w:r w:rsidR="00A77D23">
        <w:rPr>
          <w:sz w:val="24"/>
          <w:szCs w:val="24"/>
        </w:rPr>
        <w:t xml:space="preserve">, </w:t>
      </w:r>
      <w:proofErr w:type="spellStart"/>
      <w:r w:rsidR="00A77D23">
        <w:rPr>
          <w:sz w:val="24"/>
          <w:szCs w:val="24"/>
        </w:rPr>
        <w:t>TwoBars</w:t>
      </w:r>
      <w:proofErr w:type="spellEnd"/>
      <w:r w:rsidR="00A77D23">
        <w:rPr>
          <w:sz w:val="24"/>
          <w:szCs w:val="24"/>
        </w:rPr>
        <w:t xml:space="preserve">, and Hyphen </w:t>
      </w:r>
      <w:r>
        <w:rPr>
          <w:sz w:val="24"/>
          <w:szCs w:val="24"/>
        </w:rPr>
        <w:t xml:space="preserve">were implemented. </w:t>
      </w:r>
    </w:p>
    <w:p w14:paraId="17A011FF" w14:textId="781DBE60" w:rsidR="00A77D23" w:rsidRDefault="00A77D23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 connection criteria for all the shapes were studied and rules were implemented to achieve the required results.</w:t>
      </w:r>
    </w:p>
    <w:p w14:paraId="3FDA8554" w14:textId="4320F9B9" w:rsidR="00CB4180" w:rsidRDefault="00A77D23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e c</w:t>
      </w:r>
      <w:r w:rsidR="000C4936">
        <w:rPr>
          <w:sz w:val="24"/>
          <w:szCs w:val="24"/>
        </w:rPr>
        <w:t>ompile function</w:t>
      </w:r>
      <w:r>
        <w:rPr>
          <w:sz w:val="24"/>
          <w:szCs w:val="24"/>
        </w:rPr>
        <w:t>ality</w:t>
      </w:r>
      <w:r w:rsidR="000C4936">
        <w:rPr>
          <w:sz w:val="24"/>
          <w:szCs w:val="24"/>
        </w:rPr>
        <w:t xml:space="preserve"> was </w:t>
      </w:r>
      <w:r>
        <w:rPr>
          <w:sz w:val="24"/>
          <w:szCs w:val="24"/>
        </w:rPr>
        <w:t>implemented</w:t>
      </w:r>
      <w:r w:rsidR="000C4936">
        <w:rPr>
          <w:sz w:val="24"/>
          <w:szCs w:val="24"/>
        </w:rPr>
        <w:t xml:space="preserve"> successfully </w:t>
      </w:r>
      <w:r>
        <w:rPr>
          <w:sz w:val="24"/>
          <w:szCs w:val="24"/>
        </w:rPr>
        <w:t>by following the principles of parenthesis</w:t>
      </w:r>
      <w:r w:rsidR="000C4936">
        <w:rPr>
          <w:sz w:val="24"/>
          <w:szCs w:val="24"/>
        </w:rPr>
        <w:t xml:space="preserve"> matching.</w:t>
      </w:r>
    </w:p>
    <w:p w14:paraId="3D39BDE9" w14:textId="2D61C537" w:rsidR="00CB4180" w:rsidRDefault="00A77D23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s a carry forward f</w:t>
      </w:r>
      <w:r w:rsidR="000C4936">
        <w:rPr>
          <w:sz w:val="24"/>
          <w:szCs w:val="24"/>
        </w:rPr>
        <w:t xml:space="preserve">rom the previous sprint, </w:t>
      </w:r>
      <w:r>
        <w:rPr>
          <w:sz w:val="24"/>
          <w:szCs w:val="24"/>
        </w:rPr>
        <w:t>save and load features</w:t>
      </w:r>
      <w:r w:rsidR="000C4936">
        <w:rPr>
          <w:sz w:val="24"/>
          <w:szCs w:val="24"/>
        </w:rPr>
        <w:t xml:space="preserve"> were implemented.</w:t>
      </w:r>
    </w:p>
    <w:p w14:paraId="6B3757AD" w14:textId="031C3875" w:rsidR="00AC562B" w:rsidRPr="001D0AC2" w:rsidRDefault="00A77D23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  <w:lang w:val="en-IN"/>
        </w:rPr>
        <w:t>The d</w:t>
      </w:r>
      <w:r w:rsidR="001A5FB7">
        <w:rPr>
          <w:sz w:val="24"/>
          <w:szCs w:val="24"/>
          <w:lang w:val="en-IN"/>
        </w:rPr>
        <w:t xml:space="preserve">ouble click </w:t>
      </w:r>
      <w:proofErr w:type="gramStart"/>
      <w:r>
        <w:rPr>
          <w:sz w:val="24"/>
          <w:szCs w:val="24"/>
          <w:lang w:val="en-IN"/>
        </w:rPr>
        <w:t>feature</w:t>
      </w:r>
      <w:proofErr w:type="gramEnd"/>
      <w:r>
        <w:rPr>
          <w:sz w:val="24"/>
          <w:szCs w:val="24"/>
          <w:lang w:val="en-IN"/>
        </w:rPr>
        <w:t xml:space="preserve"> to</w:t>
      </w:r>
      <w:r w:rsidR="001A5FB7">
        <w:rPr>
          <w:sz w:val="24"/>
          <w:szCs w:val="24"/>
          <w:lang w:val="en-IN"/>
        </w:rPr>
        <w:t xml:space="preserve"> input text</w:t>
      </w:r>
      <w:r>
        <w:rPr>
          <w:sz w:val="24"/>
          <w:szCs w:val="24"/>
          <w:lang w:val="en-IN"/>
        </w:rPr>
        <w:t xml:space="preserve"> information</w:t>
      </w:r>
      <w:r w:rsidR="001A5FB7">
        <w:rPr>
          <w:sz w:val="24"/>
          <w:szCs w:val="24"/>
          <w:lang w:val="en-IN"/>
        </w:rPr>
        <w:t xml:space="preserve"> feature </w:t>
      </w:r>
      <w:r>
        <w:rPr>
          <w:sz w:val="24"/>
          <w:szCs w:val="24"/>
          <w:lang w:val="en-IN"/>
        </w:rPr>
        <w:t>was also</w:t>
      </w:r>
      <w:r w:rsidR="001A5FB7">
        <w:rPr>
          <w:sz w:val="24"/>
          <w:szCs w:val="24"/>
          <w:lang w:val="en-IN"/>
        </w:rPr>
        <w:t xml:space="preserve"> implemented.</w:t>
      </w:r>
    </w:p>
    <w:p w14:paraId="31A7B120" w14:textId="77777777" w:rsidR="00CB4180" w:rsidRDefault="00CB4180">
      <w:pPr>
        <w:rPr>
          <w:sz w:val="24"/>
          <w:szCs w:val="24"/>
        </w:rPr>
      </w:pPr>
    </w:p>
    <w:p w14:paraId="0942F3E4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What was not done in this sprint:</w:t>
      </w:r>
    </w:p>
    <w:p w14:paraId="68932E71" w14:textId="465F6589" w:rsidR="00CB4180" w:rsidRPr="00A77D23" w:rsidRDefault="00A77D23" w:rsidP="00A77D23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  <w:lang w:val="en-IN"/>
        </w:rPr>
        <w:t>New tabs feature is working barring a few defects.</w:t>
      </w:r>
      <w:r>
        <w:rPr>
          <w:sz w:val="24"/>
          <w:szCs w:val="24"/>
        </w:rPr>
        <w:t xml:space="preserve"> It</w:t>
      </w:r>
      <w:r w:rsidR="000C4936" w:rsidRPr="00A77D2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as </w:t>
      </w:r>
      <w:r w:rsidRPr="00A77D23">
        <w:rPr>
          <w:sz w:val="24"/>
          <w:szCs w:val="24"/>
        </w:rPr>
        <w:t>a few issues and is not perfectly</w:t>
      </w:r>
      <w:r w:rsidR="000C4936" w:rsidRPr="00A77D23">
        <w:rPr>
          <w:sz w:val="24"/>
          <w:szCs w:val="24"/>
        </w:rPr>
        <w:t xml:space="preserve"> in alignment with the requirement.</w:t>
      </w:r>
    </w:p>
    <w:p w14:paraId="7169A33A" w14:textId="77777777" w:rsidR="00CB4180" w:rsidRDefault="00CB4180">
      <w:pPr>
        <w:ind w:left="720"/>
        <w:rPr>
          <w:sz w:val="24"/>
          <w:szCs w:val="24"/>
        </w:rPr>
      </w:pPr>
    </w:p>
    <w:p w14:paraId="7CA7E3C6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What went well during the Sprint:</w:t>
      </w:r>
    </w:p>
    <w:p w14:paraId="4FDA1EEF" w14:textId="59675C62" w:rsidR="00CB4180" w:rsidRDefault="000C4936">
      <w:pPr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User Stories were completed with meticulous planning and well</w:t>
      </w:r>
      <w:r w:rsidR="00A77D23">
        <w:rPr>
          <w:sz w:val="24"/>
          <w:szCs w:val="24"/>
        </w:rPr>
        <w:t>-</w:t>
      </w:r>
      <w:r>
        <w:rPr>
          <w:sz w:val="24"/>
          <w:szCs w:val="24"/>
        </w:rPr>
        <w:t>structured work division among the teammates.</w:t>
      </w:r>
    </w:p>
    <w:p w14:paraId="7DE1A856" w14:textId="77777777" w:rsidR="00CB4180" w:rsidRDefault="00CB4180">
      <w:pPr>
        <w:rPr>
          <w:sz w:val="24"/>
          <w:szCs w:val="24"/>
        </w:rPr>
      </w:pPr>
    </w:p>
    <w:p w14:paraId="5503F290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Obstacles faced during this sprint:</w:t>
      </w:r>
    </w:p>
    <w:p w14:paraId="137D59F4" w14:textId="51A9B7B0" w:rsidR="00CB4180" w:rsidRDefault="000C4936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ue to the unprecedented situation that happened and with everyone staying home, it was difficult to coordinate remotely. Communications were limited to just online.</w:t>
      </w:r>
    </w:p>
    <w:p w14:paraId="4AF09EBC" w14:textId="77777777" w:rsidR="00CB4180" w:rsidRDefault="00CB4180">
      <w:pPr>
        <w:rPr>
          <w:sz w:val="24"/>
          <w:szCs w:val="24"/>
        </w:rPr>
      </w:pPr>
    </w:p>
    <w:p w14:paraId="0C067BE0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How did we resolve these </w:t>
      </w:r>
      <w:proofErr w:type="gramStart"/>
      <w:r>
        <w:rPr>
          <w:sz w:val="24"/>
          <w:szCs w:val="24"/>
          <w:u w:val="single"/>
        </w:rPr>
        <w:t>obstacles:</w:t>
      </w:r>
      <w:proofErr w:type="gramEnd"/>
    </w:p>
    <w:p w14:paraId="6FCAF13A" w14:textId="77777777" w:rsidR="00CB4180" w:rsidRDefault="000C4936">
      <w:pPr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 Online discussion forums like Slack, Whatsapp and Zoom were used to resolve communication conflicts.</w:t>
      </w:r>
    </w:p>
    <w:p w14:paraId="57952864" w14:textId="77777777" w:rsidR="00CB4180" w:rsidRDefault="00CB4180">
      <w:pPr>
        <w:rPr>
          <w:sz w:val="24"/>
          <w:szCs w:val="24"/>
        </w:rPr>
      </w:pPr>
    </w:p>
    <w:p w14:paraId="103B7AF1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Discussion of Product Backlog:</w:t>
      </w:r>
    </w:p>
    <w:p w14:paraId="54E837A1" w14:textId="0D3AEC3C" w:rsidR="00CB4180" w:rsidRDefault="000C4936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ince all the User Stories were completed</w:t>
      </w:r>
      <w:r w:rsidR="00163EE4">
        <w:rPr>
          <w:sz w:val="24"/>
          <w:szCs w:val="24"/>
          <w:lang w:val="en-IN"/>
        </w:rPr>
        <w:t xml:space="preserve"> with an exception of one partial completion</w:t>
      </w:r>
      <w:r>
        <w:rPr>
          <w:sz w:val="24"/>
          <w:szCs w:val="24"/>
        </w:rPr>
        <w:t>, this sprint was deemed a success.</w:t>
      </w:r>
    </w:p>
    <w:p w14:paraId="6BAB11A6" w14:textId="77777777" w:rsidR="00CB4180" w:rsidRDefault="00CB4180">
      <w:pPr>
        <w:ind w:left="720"/>
        <w:rPr>
          <w:sz w:val="24"/>
          <w:szCs w:val="24"/>
        </w:rPr>
      </w:pPr>
    </w:p>
    <w:p w14:paraId="1CD0F84E" w14:textId="77777777" w:rsidR="00CB4180" w:rsidRDefault="00CB4180">
      <w:pPr>
        <w:ind w:left="720"/>
        <w:rPr>
          <w:sz w:val="24"/>
          <w:szCs w:val="24"/>
        </w:rPr>
      </w:pPr>
    </w:p>
    <w:p w14:paraId="17D28A80" w14:textId="68A051DD" w:rsidR="00CB4180" w:rsidRDefault="000C4936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Sprint Retrospective </w:t>
      </w:r>
    </w:p>
    <w:p w14:paraId="031812E4" w14:textId="77777777" w:rsidR="00CB4180" w:rsidRDefault="00CB4180">
      <w:pPr>
        <w:rPr>
          <w:b/>
          <w:sz w:val="28"/>
          <w:szCs w:val="28"/>
        </w:rPr>
      </w:pPr>
    </w:p>
    <w:p w14:paraId="4D9965C1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Attended by:</w:t>
      </w:r>
    </w:p>
    <w:p w14:paraId="10E18E69" w14:textId="77777777" w:rsidR="00CB4180" w:rsidRDefault="000C4936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mudhan Manisekaran</w:t>
      </w:r>
    </w:p>
    <w:p w14:paraId="38210ED6" w14:textId="77777777" w:rsidR="00CB4180" w:rsidRDefault="000C4936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nusha Singh</w:t>
      </w:r>
    </w:p>
    <w:p w14:paraId="67430686" w14:textId="77777777" w:rsidR="00CB4180" w:rsidRDefault="000C4936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Kartik Mathpal</w:t>
      </w:r>
    </w:p>
    <w:p w14:paraId="115E3A45" w14:textId="77777777" w:rsidR="00CB4180" w:rsidRDefault="000C4936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andya Manoharan</w:t>
      </w:r>
    </w:p>
    <w:p w14:paraId="66EE18A5" w14:textId="77777777" w:rsidR="00CB4180" w:rsidRDefault="000C4936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Sayali Tanawade</w:t>
      </w:r>
    </w:p>
    <w:p w14:paraId="573458E4" w14:textId="77777777" w:rsidR="00CB4180" w:rsidRDefault="00CB4180">
      <w:pPr>
        <w:rPr>
          <w:b/>
          <w:sz w:val="24"/>
          <w:szCs w:val="24"/>
        </w:rPr>
      </w:pPr>
    </w:p>
    <w:p w14:paraId="0E4312B3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What went well:</w:t>
      </w:r>
    </w:p>
    <w:p w14:paraId="515918E2" w14:textId="3722DA03" w:rsidR="00A77D23" w:rsidRDefault="00A77D23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ser stories carried forward from previous sprints were also completed.</w:t>
      </w:r>
    </w:p>
    <w:p w14:paraId="5F7D35E4" w14:textId="23001C27" w:rsidR="00522F9C" w:rsidRDefault="00522F9C" w:rsidP="00522F9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ew requirements for the updated shapes, their connections, and the compilation rules were implemented successfully.</w:t>
      </w:r>
    </w:p>
    <w:p w14:paraId="5644C102" w14:textId="6B384E40" w:rsidR="00522F9C" w:rsidRPr="00522F9C" w:rsidRDefault="00522F9C" w:rsidP="00522F9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mmunication between the team members was improved from the previous sprint.</w:t>
      </w:r>
    </w:p>
    <w:p w14:paraId="7C69C9FD" w14:textId="77777777" w:rsidR="00CB4180" w:rsidRDefault="00CB4180">
      <w:pPr>
        <w:rPr>
          <w:sz w:val="24"/>
          <w:szCs w:val="24"/>
        </w:rPr>
      </w:pPr>
    </w:p>
    <w:p w14:paraId="0176DE8F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What needs improvement: </w:t>
      </w:r>
    </w:p>
    <w:p w14:paraId="4844B9F0" w14:textId="60FF65A8" w:rsidR="00CB4180" w:rsidRDefault="00522F9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</w:t>
      </w:r>
      <w:r w:rsidR="000C4936">
        <w:rPr>
          <w:sz w:val="24"/>
          <w:szCs w:val="24"/>
        </w:rPr>
        <w:t xml:space="preserve">eeds to </w:t>
      </w:r>
      <w:r>
        <w:rPr>
          <w:sz w:val="24"/>
          <w:szCs w:val="24"/>
        </w:rPr>
        <w:t>spend less time</w:t>
      </w:r>
      <w:r w:rsidR="000C4936">
        <w:rPr>
          <w:sz w:val="24"/>
          <w:szCs w:val="24"/>
        </w:rPr>
        <w:t xml:space="preserve"> in knowledge acquisition as it takes up a significant amount of time.</w:t>
      </w:r>
    </w:p>
    <w:p w14:paraId="40EBBFBD" w14:textId="014B5D63" w:rsidR="00522F9C" w:rsidRDefault="00522F9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alancing the workload of each team member.</w:t>
      </w:r>
    </w:p>
    <w:p w14:paraId="0F9E098D" w14:textId="77777777" w:rsidR="00CB4180" w:rsidRDefault="00CB4180">
      <w:pPr>
        <w:rPr>
          <w:sz w:val="24"/>
          <w:szCs w:val="24"/>
        </w:rPr>
      </w:pPr>
    </w:p>
    <w:p w14:paraId="3CE1319A" w14:textId="77777777" w:rsidR="00CB4180" w:rsidRDefault="000C4936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Next Steps:</w:t>
      </w:r>
    </w:p>
    <w:p w14:paraId="114784C8" w14:textId="45A2F61F" w:rsidR="00CB4180" w:rsidRDefault="000C4936" w:rsidP="00522F9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nsure better division of tasks among the team</w:t>
      </w:r>
    </w:p>
    <w:p w14:paraId="17C8ED96" w14:textId="1061F3C1" w:rsidR="00522F9C" w:rsidRDefault="00522F9C" w:rsidP="00522F9C">
      <w:pPr>
        <w:numPr>
          <w:ilvl w:val="0"/>
          <w:numId w:val="1"/>
        </w:numPr>
        <w:rPr>
          <w:sz w:val="24"/>
          <w:szCs w:val="24"/>
        </w:rPr>
      </w:pPr>
      <w:r w:rsidRPr="00522F9C">
        <w:rPr>
          <w:sz w:val="24"/>
          <w:szCs w:val="24"/>
        </w:rPr>
        <w:t>Consider the availability of each team member by hours a day to avoid overestimation.</w:t>
      </w:r>
    </w:p>
    <w:p w14:paraId="791AB36A" w14:textId="29B39B52" w:rsidR="00522F9C" w:rsidRDefault="00522F9C" w:rsidP="00522F9C">
      <w:pPr>
        <w:ind w:left="720"/>
        <w:rPr>
          <w:sz w:val="24"/>
          <w:szCs w:val="24"/>
        </w:rPr>
      </w:pPr>
    </w:p>
    <w:p w14:paraId="6A5A692F" w14:textId="29822C75" w:rsidR="00E60289" w:rsidRDefault="00E60289" w:rsidP="00522F9C">
      <w:pPr>
        <w:ind w:left="720"/>
        <w:rPr>
          <w:sz w:val="24"/>
          <w:szCs w:val="24"/>
        </w:rPr>
      </w:pPr>
    </w:p>
    <w:p w14:paraId="01F04C11" w14:textId="7AA2C731" w:rsidR="00E60289" w:rsidRDefault="00E60289" w:rsidP="00522F9C">
      <w:pPr>
        <w:ind w:left="720"/>
        <w:rPr>
          <w:sz w:val="24"/>
          <w:szCs w:val="24"/>
        </w:rPr>
      </w:pPr>
    </w:p>
    <w:p w14:paraId="51C0AAA6" w14:textId="675F78D8" w:rsidR="00E60289" w:rsidRDefault="00E60289" w:rsidP="00522F9C">
      <w:pPr>
        <w:ind w:left="720"/>
        <w:rPr>
          <w:sz w:val="24"/>
          <w:szCs w:val="24"/>
        </w:rPr>
      </w:pPr>
    </w:p>
    <w:p w14:paraId="54ABEECD" w14:textId="62F523BC" w:rsidR="00E60289" w:rsidRDefault="00E60289" w:rsidP="00522F9C">
      <w:pPr>
        <w:ind w:left="720"/>
        <w:rPr>
          <w:sz w:val="24"/>
          <w:szCs w:val="24"/>
        </w:rPr>
      </w:pPr>
    </w:p>
    <w:p w14:paraId="7168C766" w14:textId="5BB687AB" w:rsidR="00E60289" w:rsidRDefault="00E60289" w:rsidP="00522F9C">
      <w:pPr>
        <w:ind w:left="720"/>
        <w:rPr>
          <w:sz w:val="24"/>
          <w:szCs w:val="24"/>
        </w:rPr>
      </w:pPr>
    </w:p>
    <w:p w14:paraId="047F8F74" w14:textId="2CAF10EF" w:rsidR="00E60289" w:rsidRDefault="00E60289" w:rsidP="00522F9C">
      <w:pPr>
        <w:ind w:left="720"/>
        <w:rPr>
          <w:sz w:val="24"/>
          <w:szCs w:val="24"/>
        </w:rPr>
      </w:pPr>
    </w:p>
    <w:p w14:paraId="532978B7" w14:textId="7908E0CA" w:rsidR="00E60289" w:rsidRDefault="00E60289" w:rsidP="00522F9C">
      <w:pPr>
        <w:ind w:left="720"/>
        <w:rPr>
          <w:sz w:val="24"/>
          <w:szCs w:val="24"/>
        </w:rPr>
      </w:pPr>
    </w:p>
    <w:p w14:paraId="64A49D31" w14:textId="1A2F4BBA" w:rsidR="00E60289" w:rsidRDefault="00E60289" w:rsidP="00522F9C">
      <w:pPr>
        <w:ind w:left="720"/>
        <w:rPr>
          <w:sz w:val="24"/>
          <w:szCs w:val="24"/>
        </w:rPr>
      </w:pPr>
    </w:p>
    <w:p w14:paraId="2378D9C4" w14:textId="6E46FAB5" w:rsidR="00E60289" w:rsidRDefault="00E60289" w:rsidP="00522F9C">
      <w:pPr>
        <w:ind w:left="720"/>
        <w:rPr>
          <w:sz w:val="24"/>
          <w:szCs w:val="24"/>
        </w:rPr>
      </w:pPr>
    </w:p>
    <w:p w14:paraId="340CEF09" w14:textId="6F3AFAB8" w:rsidR="00E60289" w:rsidRDefault="00E60289" w:rsidP="00522F9C">
      <w:pPr>
        <w:ind w:left="720"/>
        <w:rPr>
          <w:sz w:val="24"/>
          <w:szCs w:val="24"/>
        </w:rPr>
      </w:pPr>
    </w:p>
    <w:p w14:paraId="44B14580" w14:textId="5FC425A0" w:rsidR="00E60289" w:rsidRDefault="00E60289" w:rsidP="00522F9C">
      <w:pPr>
        <w:ind w:left="720"/>
        <w:rPr>
          <w:sz w:val="24"/>
          <w:szCs w:val="24"/>
        </w:rPr>
      </w:pPr>
    </w:p>
    <w:p w14:paraId="02E45B12" w14:textId="0D868341" w:rsidR="00E60289" w:rsidRDefault="00E60289" w:rsidP="00522F9C">
      <w:pPr>
        <w:ind w:left="720"/>
        <w:rPr>
          <w:sz w:val="24"/>
          <w:szCs w:val="24"/>
        </w:rPr>
      </w:pPr>
    </w:p>
    <w:p w14:paraId="7C66138D" w14:textId="73090F3E" w:rsidR="00E60289" w:rsidRDefault="00E60289" w:rsidP="00522F9C">
      <w:pPr>
        <w:ind w:left="720"/>
        <w:rPr>
          <w:sz w:val="24"/>
          <w:szCs w:val="24"/>
        </w:rPr>
      </w:pPr>
    </w:p>
    <w:p w14:paraId="3D9AA3A7" w14:textId="70850752" w:rsidR="00E60289" w:rsidRDefault="00E60289" w:rsidP="00522F9C">
      <w:pPr>
        <w:ind w:left="720"/>
        <w:rPr>
          <w:sz w:val="24"/>
          <w:szCs w:val="24"/>
        </w:rPr>
      </w:pPr>
    </w:p>
    <w:p w14:paraId="3A76C3D5" w14:textId="7943A3B5" w:rsidR="00E60289" w:rsidRDefault="00E60289" w:rsidP="00522F9C">
      <w:pPr>
        <w:ind w:left="720"/>
        <w:rPr>
          <w:sz w:val="24"/>
          <w:szCs w:val="24"/>
        </w:rPr>
      </w:pPr>
    </w:p>
    <w:p w14:paraId="32EC5516" w14:textId="2F88EA0F" w:rsidR="00E60289" w:rsidRDefault="00E60289" w:rsidP="00522F9C">
      <w:pPr>
        <w:ind w:left="720"/>
        <w:rPr>
          <w:sz w:val="24"/>
          <w:szCs w:val="24"/>
        </w:rPr>
      </w:pPr>
    </w:p>
    <w:p w14:paraId="32881CB7" w14:textId="77777777" w:rsidR="00E60289" w:rsidRPr="00522F9C" w:rsidRDefault="00E60289" w:rsidP="00522F9C">
      <w:pPr>
        <w:ind w:left="720"/>
        <w:rPr>
          <w:sz w:val="24"/>
          <w:szCs w:val="24"/>
        </w:rPr>
      </w:pPr>
    </w:p>
    <w:p w14:paraId="7FBDAD8A" w14:textId="77777777" w:rsidR="00CB4180" w:rsidRDefault="000C4936">
      <w:pPr>
        <w:ind w:hanging="180"/>
        <w:rPr>
          <w:b/>
          <w:sz w:val="28"/>
          <w:szCs w:val="28"/>
          <w:lang w:val="en-IN"/>
        </w:rPr>
      </w:pPr>
      <w:r>
        <w:rPr>
          <w:b/>
          <w:sz w:val="28"/>
          <w:szCs w:val="28"/>
        </w:rPr>
        <w:lastRenderedPageBreak/>
        <w:t>Burndown chart</w:t>
      </w:r>
      <w:r w:rsidR="00494142">
        <w:rPr>
          <w:b/>
          <w:sz w:val="28"/>
          <w:szCs w:val="28"/>
          <w:lang w:val="en-IN"/>
        </w:rPr>
        <w:t>:</w:t>
      </w:r>
    </w:p>
    <w:p w14:paraId="2A39C936" w14:textId="52ADBE60" w:rsidR="00772134" w:rsidRDefault="00772134">
      <w:pPr>
        <w:ind w:hanging="180"/>
        <w:rPr>
          <w:b/>
          <w:sz w:val="28"/>
          <w:szCs w:val="28"/>
          <w:lang w:val="en-IN"/>
        </w:rPr>
      </w:pPr>
      <w:r>
        <w:rPr>
          <w:b/>
          <w:noProof/>
          <w:sz w:val="28"/>
          <w:szCs w:val="28"/>
          <w:lang w:val="en-IN"/>
        </w:rPr>
        <w:drawing>
          <wp:inline distT="0" distB="0" distL="0" distR="0" wp14:anchorId="1430BEDE" wp14:editId="5D063861">
            <wp:extent cx="6566079" cy="3029803"/>
            <wp:effectExtent l="0" t="0" r="6350" b="0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891)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2080"/>
                    <a:stretch/>
                  </pic:blipFill>
                  <pic:spPr bwMode="auto">
                    <a:xfrm>
                      <a:off x="0" y="0"/>
                      <a:ext cx="6601478" cy="30461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D3A3F" w14:textId="2A40D59A" w:rsidR="00772134" w:rsidRDefault="00772134" w:rsidP="00772134">
      <w:pPr>
        <w:ind w:hanging="180"/>
        <w:jc w:val="center"/>
        <w:rPr>
          <w:b/>
          <w:sz w:val="28"/>
          <w:szCs w:val="28"/>
          <w:lang w:val="en-IN"/>
        </w:rPr>
      </w:pPr>
      <w:r>
        <w:rPr>
          <w:b/>
          <w:noProof/>
          <w:sz w:val="28"/>
          <w:szCs w:val="28"/>
          <w:lang w:val="en-IN"/>
        </w:rPr>
        <w:drawing>
          <wp:inline distT="0" distB="0" distL="0" distR="0" wp14:anchorId="6D8A923B" wp14:editId="0E77F00D">
            <wp:extent cx="1241980" cy="443553"/>
            <wp:effectExtent l="0" t="0" r="0" b="0"/>
            <wp:docPr id="2" name="Picture 2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891)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669" t="46649" b="43377"/>
                    <a:stretch/>
                  </pic:blipFill>
                  <pic:spPr bwMode="auto">
                    <a:xfrm>
                      <a:off x="0" y="0"/>
                      <a:ext cx="1282252" cy="457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5E1534" w14:textId="77777777" w:rsidR="00772134" w:rsidRDefault="00772134" w:rsidP="00772134">
      <w:pPr>
        <w:numPr>
          <w:ilvl w:val="0"/>
          <w:numId w:val="8"/>
        </w:numPr>
      </w:pPr>
      <w:proofErr w:type="spellStart"/>
      <w:proofErr w:type="gramStart"/>
      <w:r>
        <w:rPr>
          <w:b/>
          <w:bCs/>
        </w:rPr>
        <w:t>No.of</w:t>
      </w:r>
      <w:proofErr w:type="spellEnd"/>
      <w:proofErr w:type="gramEnd"/>
      <w:r>
        <w:rPr>
          <w:b/>
          <w:bCs/>
        </w:rPr>
        <w:t xml:space="preserve"> user stories = </w:t>
      </w:r>
      <w:r>
        <w:t>16</w:t>
      </w:r>
    </w:p>
    <w:p w14:paraId="1760541E" w14:textId="6587CFC6" w:rsidR="00772134" w:rsidRDefault="00772134" w:rsidP="00772134">
      <w:pPr>
        <w:numPr>
          <w:ilvl w:val="0"/>
          <w:numId w:val="8"/>
        </w:numPr>
      </w:pPr>
      <w:r w:rsidRPr="00140EB2">
        <w:rPr>
          <w:b/>
          <w:bCs/>
        </w:rPr>
        <w:t>No. of tasks</w:t>
      </w:r>
      <w:r>
        <w:t xml:space="preserve"> = 30</w:t>
      </w:r>
    </w:p>
    <w:p w14:paraId="263AC6B5" w14:textId="304B4AA9" w:rsidR="00772134" w:rsidRDefault="00772134" w:rsidP="00772134">
      <w:pPr>
        <w:numPr>
          <w:ilvl w:val="0"/>
          <w:numId w:val="8"/>
        </w:numPr>
      </w:pPr>
      <w:r>
        <w:t xml:space="preserve">Y-axis denotes the </w:t>
      </w:r>
      <w:proofErr w:type="spellStart"/>
      <w:proofErr w:type="gramStart"/>
      <w:r>
        <w:t>no.of</w:t>
      </w:r>
      <w:proofErr w:type="spellEnd"/>
      <w:proofErr w:type="gramEnd"/>
      <w:r>
        <w:t xml:space="preserve"> user stories</w:t>
      </w:r>
    </w:p>
    <w:p w14:paraId="30547909" w14:textId="59027931" w:rsidR="00522F9C" w:rsidRDefault="00772134" w:rsidP="00522F9C">
      <w:pPr>
        <w:numPr>
          <w:ilvl w:val="0"/>
          <w:numId w:val="8"/>
        </w:numPr>
      </w:pPr>
      <w:r>
        <w:t>X-axis denotes the working days</w:t>
      </w:r>
    </w:p>
    <w:p w14:paraId="144F353D" w14:textId="77777777" w:rsidR="00772134" w:rsidRDefault="00772134" w:rsidP="00772134">
      <w:pPr>
        <w:ind w:hanging="180"/>
        <w:rPr>
          <w:b/>
          <w:sz w:val="28"/>
          <w:szCs w:val="28"/>
          <w:lang w:val="en-IN"/>
        </w:rPr>
      </w:pPr>
    </w:p>
    <w:p w14:paraId="7C4777E5" w14:textId="77777777" w:rsidR="00E60289" w:rsidRDefault="00E60289">
      <w:pPr>
        <w:ind w:hanging="180"/>
        <w:rPr>
          <w:b/>
          <w:sz w:val="28"/>
          <w:szCs w:val="28"/>
        </w:rPr>
      </w:pPr>
    </w:p>
    <w:p w14:paraId="209D5833" w14:textId="77777777" w:rsidR="00E60289" w:rsidRDefault="00E60289">
      <w:pPr>
        <w:ind w:hanging="180"/>
        <w:rPr>
          <w:b/>
          <w:sz w:val="28"/>
          <w:szCs w:val="28"/>
        </w:rPr>
      </w:pPr>
    </w:p>
    <w:p w14:paraId="678C7F4C" w14:textId="77777777" w:rsidR="00E60289" w:rsidRDefault="00E60289">
      <w:pPr>
        <w:ind w:hanging="180"/>
        <w:rPr>
          <w:b/>
          <w:sz w:val="28"/>
          <w:szCs w:val="28"/>
        </w:rPr>
      </w:pPr>
    </w:p>
    <w:p w14:paraId="54EA437D" w14:textId="77777777" w:rsidR="00E60289" w:rsidRDefault="00E60289">
      <w:pPr>
        <w:ind w:hanging="180"/>
        <w:rPr>
          <w:b/>
          <w:sz w:val="28"/>
          <w:szCs w:val="28"/>
        </w:rPr>
      </w:pPr>
    </w:p>
    <w:p w14:paraId="46321576" w14:textId="77777777" w:rsidR="00E60289" w:rsidRDefault="00E60289">
      <w:pPr>
        <w:ind w:hanging="180"/>
        <w:rPr>
          <w:b/>
          <w:sz w:val="28"/>
          <w:szCs w:val="28"/>
        </w:rPr>
      </w:pPr>
    </w:p>
    <w:p w14:paraId="3CC1D344" w14:textId="77777777" w:rsidR="00E60289" w:rsidRDefault="00E60289">
      <w:pPr>
        <w:ind w:hanging="180"/>
        <w:rPr>
          <w:b/>
          <w:sz w:val="28"/>
          <w:szCs w:val="28"/>
        </w:rPr>
      </w:pPr>
    </w:p>
    <w:p w14:paraId="179E96EC" w14:textId="77777777" w:rsidR="00E60289" w:rsidRDefault="00E60289">
      <w:pPr>
        <w:ind w:hanging="180"/>
        <w:rPr>
          <w:b/>
          <w:sz w:val="28"/>
          <w:szCs w:val="28"/>
        </w:rPr>
      </w:pPr>
    </w:p>
    <w:p w14:paraId="28EE154F" w14:textId="77777777" w:rsidR="00E60289" w:rsidRDefault="00E60289">
      <w:pPr>
        <w:ind w:hanging="180"/>
        <w:rPr>
          <w:b/>
          <w:sz w:val="28"/>
          <w:szCs w:val="28"/>
        </w:rPr>
      </w:pPr>
    </w:p>
    <w:p w14:paraId="2BFD229B" w14:textId="77777777" w:rsidR="00E60289" w:rsidRDefault="00E60289">
      <w:pPr>
        <w:ind w:hanging="180"/>
        <w:rPr>
          <w:b/>
          <w:sz w:val="28"/>
          <w:szCs w:val="28"/>
        </w:rPr>
      </w:pPr>
    </w:p>
    <w:p w14:paraId="1A224EF2" w14:textId="77777777" w:rsidR="00E60289" w:rsidRDefault="00E60289">
      <w:pPr>
        <w:ind w:hanging="180"/>
        <w:rPr>
          <w:b/>
          <w:sz w:val="28"/>
          <w:szCs w:val="28"/>
        </w:rPr>
      </w:pPr>
    </w:p>
    <w:p w14:paraId="4FCC10AF" w14:textId="77777777" w:rsidR="00E60289" w:rsidRDefault="00E60289">
      <w:pPr>
        <w:ind w:hanging="180"/>
        <w:rPr>
          <w:b/>
          <w:sz w:val="28"/>
          <w:szCs w:val="28"/>
        </w:rPr>
      </w:pPr>
    </w:p>
    <w:p w14:paraId="036B73B8" w14:textId="77777777" w:rsidR="00E60289" w:rsidRDefault="00E60289">
      <w:pPr>
        <w:ind w:hanging="180"/>
        <w:rPr>
          <w:b/>
          <w:sz w:val="28"/>
          <w:szCs w:val="28"/>
        </w:rPr>
      </w:pPr>
    </w:p>
    <w:p w14:paraId="43D5CF4A" w14:textId="77777777" w:rsidR="00E60289" w:rsidRDefault="00E60289">
      <w:pPr>
        <w:ind w:hanging="180"/>
        <w:rPr>
          <w:b/>
          <w:sz w:val="28"/>
          <w:szCs w:val="28"/>
        </w:rPr>
      </w:pPr>
    </w:p>
    <w:p w14:paraId="0C671651" w14:textId="77777777" w:rsidR="00E60289" w:rsidRDefault="00E60289">
      <w:pPr>
        <w:ind w:hanging="180"/>
        <w:rPr>
          <w:b/>
          <w:sz w:val="28"/>
          <w:szCs w:val="28"/>
        </w:rPr>
      </w:pPr>
    </w:p>
    <w:p w14:paraId="64EDF62D" w14:textId="77777777" w:rsidR="00E60289" w:rsidRDefault="00E60289">
      <w:pPr>
        <w:ind w:hanging="180"/>
        <w:rPr>
          <w:b/>
          <w:sz w:val="28"/>
          <w:szCs w:val="28"/>
        </w:rPr>
      </w:pPr>
    </w:p>
    <w:p w14:paraId="51FF980E" w14:textId="77777777" w:rsidR="00E60289" w:rsidRDefault="00E60289">
      <w:pPr>
        <w:ind w:hanging="180"/>
        <w:rPr>
          <w:b/>
          <w:sz w:val="28"/>
          <w:szCs w:val="28"/>
        </w:rPr>
      </w:pPr>
    </w:p>
    <w:p w14:paraId="272278BC" w14:textId="77777777" w:rsidR="00E60289" w:rsidRDefault="00E60289">
      <w:pPr>
        <w:ind w:hanging="180"/>
        <w:rPr>
          <w:b/>
          <w:sz w:val="28"/>
          <w:szCs w:val="28"/>
        </w:rPr>
      </w:pPr>
    </w:p>
    <w:p w14:paraId="5C60E06E" w14:textId="707E7FB6" w:rsidR="00CB4180" w:rsidRDefault="000C4936">
      <w:pPr>
        <w:ind w:hanging="18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Class diagram:</w:t>
      </w:r>
    </w:p>
    <w:p w14:paraId="7D6B44EF" w14:textId="6A36C1EB" w:rsidR="00CB4180" w:rsidRDefault="001D0B57" w:rsidP="003B0D98">
      <w:pPr>
        <w:ind w:hanging="180"/>
        <w:jc w:val="center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2431FD42" wp14:editId="4489DAE2">
            <wp:extent cx="8461278" cy="3783074"/>
            <wp:effectExtent l="0" t="4128" r="0" b="0"/>
            <wp:docPr id="3" name="Picture 3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ass Diagram1.jp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54" t="1809" r="3475" b="3967"/>
                    <a:stretch/>
                  </pic:blipFill>
                  <pic:spPr bwMode="auto">
                    <a:xfrm rot="16200000">
                      <a:off x="0" y="0"/>
                      <a:ext cx="8481994" cy="37923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B418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A6B85"/>
    <w:multiLevelType w:val="multilevel"/>
    <w:tmpl w:val="58FC4E5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F257DE1"/>
    <w:multiLevelType w:val="multilevel"/>
    <w:tmpl w:val="D978621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4D20C95"/>
    <w:multiLevelType w:val="multilevel"/>
    <w:tmpl w:val="C86EA89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46E741C"/>
    <w:multiLevelType w:val="multilevel"/>
    <w:tmpl w:val="722C7FA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C592E11"/>
    <w:multiLevelType w:val="multilevel"/>
    <w:tmpl w:val="1E608F4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E834F4A"/>
    <w:multiLevelType w:val="multilevel"/>
    <w:tmpl w:val="46104E3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FC4119E"/>
    <w:multiLevelType w:val="multilevel"/>
    <w:tmpl w:val="0DA274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84E2AEC"/>
    <w:multiLevelType w:val="multilevel"/>
    <w:tmpl w:val="9982786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0"/>
  </w:num>
  <w:num w:numId="5">
    <w:abstractNumId w:val="3"/>
  </w:num>
  <w:num w:numId="6">
    <w:abstractNumId w:val="4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trAwMjC0NDA1NTVR0lEKTi0uzszPAykwrAUASM5spiwAAAA="/>
  </w:docVars>
  <w:rsids>
    <w:rsidRoot w:val="00CB4180"/>
    <w:rsid w:val="000B4956"/>
    <w:rsid w:val="000C4936"/>
    <w:rsid w:val="00140EB2"/>
    <w:rsid w:val="00153C73"/>
    <w:rsid w:val="00163EE4"/>
    <w:rsid w:val="001A5FB7"/>
    <w:rsid w:val="001D0AC2"/>
    <w:rsid w:val="001D0B57"/>
    <w:rsid w:val="003B0D98"/>
    <w:rsid w:val="00494142"/>
    <w:rsid w:val="00522F9C"/>
    <w:rsid w:val="00583466"/>
    <w:rsid w:val="006A15FC"/>
    <w:rsid w:val="00772134"/>
    <w:rsid w:val="00953609"/>
    <w:rsid w:val="00A77D23"/>
    <w:rsid w:val="00AC562B"/>
    <w:rsid w:val="00BD6CC2"/>
    <w:rsid w:val="00CB4180"/>
    <w:rsid w:val="00D6629D"/>
    <w:rsid w:val="00E60289"/>
    <w:rsid w:val="00FD4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9353B"/>
  <w15:docId w15:val="{5AD94ECF-1150-4DA2-9E9A-3E016715C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8</Pages>
  <Words>980</Words>
  <Characters>559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udhan Manisekaran</cp:lastModifiedBy>
  <cp:revision>21</cp:revision>
  <dcterms:created xsi:type="dcterms:W3CDTF">2020-03-21T03:30:00Z</dcterms:created>
  <dcterms:modified xsi:type="dcterms:W3CDTF">2020-03-21T05:40:00Z</dcterms:modified>
</cp:coreProperties>
</file>